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 </w:t>
            </w:r>
            <w:r>
              <w:rPr>
                <w:rFonts w:hint="default"/>
                <w:sz w:val="24"/>
                <w:szCs w:val="24"/>
              </w:rPr>
              <w:t>Back-end system</w:t>
            </w:r>
            <w:r>
              <w:rPr>
                <w:sz w:val="24"/>
                <w:szCs w:val="24"/>
              </w:rPr>
              <w:t xml:space="preserve">                                         Story ID 1.4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Airline staff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to view the list of passengers and their check-in statu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I can provide info to other department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</w:t>
            </w:r>
            <w:r>
              <w:rPr>
                <w:color w:val="FF0000"/>
                <w:sz w:val="24"/>
                <w:szCs w:val="24"/>
              </w:rPr>
              <w:t>medium</w:t>
            </w:r>
            <w:r>
              <w:rPr>
                <w:sz w:val="24"/>
                <w:szCs w:val="24"/>
              </w:rPr>
              <w:t xml:space="preserve">, low, very low     Iteration number </w:t>
            </w:r>
            <w:r>
              <w:rPr>
                <w:color w:val="2E75B6" w:themeColor="accent1" w:themeShade="BF"/>
                <w:sz w:val="24"/>
                <w:szCs w:val="24"/>
              </w:rPr>
              <w:t>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  2022/3/25                                                 Date finished 2022/3/27</w:t>
            </w:r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/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the page can display real-time status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passengers that have not checked in yet are listed on top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special needs of passengers are attached.</w:t>
            </w:r>
            <w:bookmarkEnd w:id="0"/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qgUAKrk54SwAAAA="/>
  </w:docVars>
  <w:rsids>
    <w:rsidRoot w:val="00191B8F"/>
    <w:rsid w:val="000138EA"/>
    <w:rsid w:val="00044091"/>
    <w:rsid w:val="000C11ED"/>
    <w:rsid w:val="000C5985"/>
    <w:rsid w:val="000F56E5"/>
    <w:rsid w:val="00191B8F"/>
    <w:rsid w:val="001C775D"/>
    <w:rsid w:val="00267F47"/>
    <w:rsid w:val="004B0C6B"/>
    <w:rsid w:val="006A5D76"/>
    <w:rsid w:val="00716374"/>
    <w:rsid w:val="00775D6F"/>
    <w:rsid w:val="007F34F5"/>
    <w:rsid w:val="007F482B"/>
    <w:rsid w:val="008209F5"/>
    <w:rsid w:val="00826661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04074"/>
    <w:rsid w:val="00E331CF"/>
    <w:rsid w:val="00E635FF"/>
    <w:rsid w:val="00F47909"/>
    <w:rsid w:val="00FD1649"/>
    <w:rsid w:val="7B2E97B5"/>
    <w:rsid w:val="7F6FA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3</Words>
  <Characters>589</Characters>
  <Lines>4</Lines>
  <Paragraphs>1</Paragraphs>
  <ScaleCrop>false</ScaleCrop>
  <LinksUpToDate>false</LinksUpToDate>
  <CharactersWithSpaces>69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1T03:56:00Z</dcterms:created>
  <dc:creator>Ling Ma</dc:creator>
  <cp:lastModifiedBy>lichunlin</cp:lastModifiedBy>
  <dcterms:modified xsi:type="dcterms:W3CDTF">2022-04-14T12:55:01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